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1A1E" w:rsidRPr="00E17E03" w:rsidRDefault="00571A1E" w:rsidP="00E17E03">
      <w:pPr>
        <w:jc w:val="center"/>
        <w:rPr>
          <w:rFonts w:ascii="Arial" w:hAnsi="Arial" w:cs="Arial"/>
          <w:b/>
          <w:bCs/>
        </w:rPr>
      </w:pPr>
      <w:r w:rsidRPr="00E17E03">
        <w:rPr>
          <w:rFonts w:ascii="Arial" w:hAnsi="Arial" w:cs="Arial"/>
          <w:b/>
          <w:bCs/>
        </w:rPr>
        <w:t>MÔ TẢ KHÁI QUÁT HỆ THỐNG WEBSITE: “Hà Nội Thì Ăn Gì?”</w:t>
      </w:r>
    </w:p>
    <w:p w:rsidR="00571A1E" w:rsidRPr="00E17E03" w:rsidRDefault="00571A1E" w:rsidP="00E17E03">
      <w:pPr>
        <w:rPr>
          <w:rFonts w:ascii="Arial" w:hAnsi="Arial" w:cs="Arial"/>
        </w:rPr>
      </w:pPr>
    </w:p>
    <w:p w:rsidR="00571A1E" w:rsidRPr="00E17E03" w:rsidRDefault="00571A1E" w:rsidP="00E17E03">
      <w:pPr>
        <w:rPr>
          <w:rFonts w:ascii="Arial" w:hAnsi="Arial" w:cs="Arial"/>
          <w:i/>
          <w:iCs/>
        </w:rPr>
      </w:pPr>
      <w:r w:rsidRPr="00E17E03">
        <w:rPr>
          <w:rFonts w:ascii="Arial" w:hAnsi="Arial" w:cs="Arial"/>
          <w:i/>
          <w:iCs/>
        </w:rPr>
        <w:t>HNTAG là trang web cung cấp thông tin về các quán ăn, địa điểm ăn, món ăn của HN. Ngoài ra trang web có 1 hệ thống đặt đồ ăn/đồ uống dưới hình thức giao hàng tận tay (chức năng Quản Lý Menu Mặt Hàng Đăt Qua Website HNTAG).</w:t>
      </w:r>
    </w:p>
    <w:p w:rsidR="00571A1E" w:rsidRPr="00E17E03" w:rsidRDefault="00571A1E" w:rsidP="00E17E03">
      <w:pPr>
        <w:rPr>
          <w:rFonts w:ascii="Arial" w:hAnsi="Arial" w:cs="Arial"/>
        </w:rPr>
      </w:pPr>
    </w:p>
    <w:p w:rsidR="00571A1E" w:rsidRPr="00E17E03" w:rsidRDefault="00571A1E" w:rsidP="00E17E03">
      <w:pPr>
        <w:pStyle w:val="Heading1"/>
        <w:rPr>
          <w:rFonts w:ascii="Arial" w:hAnsi="Arial" w:cs="Arial"/>
          <w:color w:val="auto"/>
        </w:rPr>
      </w:pPr>
      <w:r w:rsidRPr="00E17E03">
        <w:rPr>
          <w:rFonts w:ascii="Arial" w:hAnsi="Arial" w:cs="Arial"/>
          <w:color w:val="auto"/>
        </w:rPr>
        <w:t>Phần 1: Web tĩnh (giao diện người dùng)</w:t>
      </w:r>
    </w:p>
    <w:p w:rsidR="00571A1E" w:rsidRPr="00E17E03" w:rsidRDefault="00571A1E" w:rsidP="00E17E03">
      <w:pPr>
        <w:rPr>
          <w:rFonts w:ascii="Arial" w:hAnsi="Arial" w:cs="Arial"/>
        </w:rPr>
      </w:pPr>
      <w:r w:rsidRPr="00E17E03">
        <w:rPr>
          <w:rFonts w:ascii="Arial" w:hAnsi="Arial" w:cs="Arial"/>
        </w:rPr>
        <w:t>Là 1 trang thông tin nên trang chủ là trang có bố cục:</w:t>
      </w:r>
    </w:p>
    <w:p w:rsidR="00571A1E" w:rsidRPr="00E17E03" w:rsidRDefault="00571A1E" w:rsidP="00E17E03">
      <w:pPr>
        <w:pStyle w:val="Heading2"/>
        <w:rPr>
          <w:rFonts w:ascii="Arial" w:hAnsi="Arial" w:cs="Arial"/>
          <w:color w:val="auto"/>
        </w:rPr>
      </w:pPr>
      <w:r w:rsidRPr="00E17E03">
        <w:rPr>
          <w:rFonts w:ascii="Arial" w:hAnsi="Arial" w:cs="Arial"/>
          <w:color w:val="auto"/>
        </w:rPr>
        <w:t>Header:</w:t>
      </w:r>
    </w:p>
    <w:p w:rsidR="007B17F8" w:rsidRPr="00E17E03" w:rsidRDefault="00571A1E" w:rsidP="00E17E03">
      <w:pPr>
        <w:ind w:firstLine="576"/>
        <w:rPr>
          <w:rFonts w:ascii="Arial" w:hAnsi="Arial" w:cs="Arial"/>
        </w:rPr>
      </w:pPr>
      <w:r w:rsidRPr="00E17E03">
        <w:rPr>
          <w:rFonts w:ascii="Arial" w:hAnsi="Arial" w:cs="Arial"/>
        </w:rPr>
        <w:t xml:space="preserve">2 thanh điều hướng Navbar gồm các tab cho phép người dùng tìm </w:t>
      </w:r>
      <w:r w:rsidR="00EA78C8" w:rsidRPr="00E17E03">
        <w:rPr>
          <w:rFonts w:ascii="Arial" w:hAnsi="Arial" w:cs="Arial"/>
        </w:rPr>
        <w:t>món</w:t>
      </w:r>
      <w:r w:rsidRPr="00E17E03">
        <w:rPr>
          <w:rFonts w:ascii="Arial" w:hAnsi="Arial" w:cs="Arial"/>
        </w:rPr>
        <w:t xml:space="preserve"> hoặc quán thông qua nội dung lọc tìm kiếm hiển thị trên tab đó</w:t>
      </w:r>
      <w:r w:rsidR="007B17F8" w:rsidRPr="00E17E03">
        <w:rPr>
          <w:rFonts w:ascii="Arial" w:hAnsi="Arial" w:cs="Arial"/>
        </w:rPr>
        <w:t>.</w:t>
      </w:r>
    </w:p>
    <w:p w:rsidR="007B17F8" w:rsidRPr="00E17E03" w:rsidRDefault="007B17F8" w:rsidP="00E17E03">
      <w:pPr>
        <w:ind w:firstLine="576"/>
        <w:rPr>
          <w:rFonts w:ascii="Arial" w:hAnsi="Arial" w:cs="Arial"/>
          <w:b/>
          <w:bCs/>
        </w:rPr>
      </w:pPr>
      <w:r w:rsidRPr="00E17E03">
        <w:rPr>
          <w:rFonts w:ascii="Arial" w:hAnsi="Arial" w:cs="Arial"/>
          <w:b/>
          <w:bCs/>
        </w:rPr>
        <w:t>Sau khi người dùng vào trang tin chi tiết của 1 món ăn hoặc 1 quán ăn bán món mà HNTAG nhận Giao Hàng Tận Nơi thì bên dưới sẽ có card cho phép người dùng đặt món đó.</w:t>
      </w:r>
    </w:p>
    <w:p w:rsidR="007B17F8" w:rsidRPr="00E17E03" w:rsidRDefault="007B17F8" w:rsidP="00E17E03">
      <w:pPr>
        <w:ind w:firstLine="576"/>
        <w:rPr>
          <w:rFonts w:ascii="Arial" w:hAnsi="Arial" w:cs="Arial"/>
          <w:b/>
          <w:bCs/>
        </w:rPr>
      </w:pPr>
      <w:r w:rsidRPr="00E17E03">
        <w:rPr>
          <w:rFonts w:ascii="Arial" w:hAnsi="Arial" w:cs="Arial"/>
          <w:b/>
          <w:bCs/>
        </w:rPr>
        <w:t>Ngoài ra, sẽ có tab</w:t>
      </w:r>
      <w:r w:rsidR="00EA78C8" w:rsidRPr="00E17E03">
        <w:rPr>
          <w:rFonts w:ascii="Arial" w:hAnsi="Arial" w:cs="Arial"/>
          <w:b/>
          <w:bCs/>
        </w:rPr>
        <w:t xml:space="preserve"> cho phép người dùng vào xem danh sách đặt hàng gồm nhiều món. Người dùng có thể chọn 1 hoặc nhiều món, số lượng tùy ý rồi ấn nút Đặt hàng. Sau khi ấn nút qua giao diện thanh toán cho phép chọn 2 hình thức là: Nhận hàng thanh toán và Thanh toán trực tuyến, sau khi điền đủ thông tin, người dùng ấn nút Thanh Toán &amp; Giao hàng. Thông báo tình trạng đặt hàng hiện lên (thành công – thất bại) rồi trở về </w:t>
      </w:r>
      <w:r w:rsidR="00CA7D35" w:rsidRPr="00E17E03">
        <w:rPr>
          <w:rFonts w:ascii="Arial" w:hAnsi="Arial" w:cs="Arial"/>
          <w:b/>
          <w:bCs/>
        </w:rPr>
        <w:t xml:space="preserve">giao diện </w:t>
      </w:r>
      <w:r w:rsidR="00EA78C8" w:rsidRPr="00E17E03">
        <w:rPr>
          <w:rFonts w:ascii="Arial" w:hAnsi="Arial" w:cs="Arial"/>
          <w:b/>
          <w:bCs/>
        </w:rPr>
        <w:t>trang chủ.</w:t>
      </w:r>
    </w:p>
    <w:p w:rsidR="00571A1E" w:rsidRPr="00E17E03" w:rsidRDefault="00571A1E" w:rsidP="00E17E03">
      <w:pPr>
        <w:rPr>
          <w:rFonts w:ascii="Arial" w:hAnsi="Arial" w:cs="Arial"/>
        </w:rPr>
      </w:pPr>
      <w:r w:rsidRPr="00E17E03">
        <w:rPr>
          <w:rFonts w:ascii="Arial" w:hAnsi="Arial" w:cs="Arial"/>
        </w:rPr>
        <w:t>Bên dưới là banner các bài viết mới trong ngày.</w:t>
      </w:r>
    </w:p>
    <w:p w:rsidR="00571A1E" w:rsidRPr="00E17E03" w:rsidRDefault="00571A1E" w:rsidP="00E17E03">
      <w:pPr>
        <w:pStyle w:val="Heading2"/>
        <w:rPr>
          <w:rFonts w:ascii="Arial" w:hAnsi="Arial" w:cs="Arial"/>
          <w:color w:val="auto"/>
        </w:rPr>
      </w:pPr>
      <w:r w:rsidRPr="00E17E03">
        <w:rPr>
          <w:rFonts w:ascii="Arial" w:hAnsi="Arial" w:cs="Arial"/>
          <w:color w:val="auto"/>
        </w:rPr>
        <w:t>Body:</w:t>
      </w:r>
      <w:r w:rsidR="00F60A16" w:rsidRPr="00E17E03">
        <w:rPr>
          <w:rFonts w:ascii="Arial" w:hAnsi="Arial" w:cs="Arial"/>
          <w:color w:val="auto"/>
        </w:rPr>
        <w:t xml:space="preserve"> (chia bố cục 4 phần: 2-5-3-2)</w:t>
      </w:r>
    </w:p>
    <w:p w:rsidR="00571A1E" w:rsidRPr="00E17E03" w:rsidRDefault="00571A1E" w:rsidP="00E17E03">
      <w:pPr>
        <w:ind w:firstLine="576"/>
        <w:rPr>
          <w:rFonts w:ascii="Arial" w:hAnsi="Arial" w:cs="Arial"/>
        </w:rPr>
      </w:pPr>
      <w:r w:rsidRPr="00E17E03">
        <w:rPr>
          <w:rFonts w:ascii="Arial" w:hAnsi="Arial" w:cs="Arial"/>
        </w:rPr>
        <w:t>Dưới banner là danh sách các bài viết</w:t>
      </w:r>
      <w:r w:rsidR="00F60A16" w:rsidRPr="00E17E03">
        <w:rPr>
          <w:rFonts w:ascii="Arial" w:hAnsi="Arial" w:cs="Arial"/>
        </w:rPr>
        <w:t xml:space="preserve"> </w:t>
      </w:r>
      <w:r w:rsidR="00F84C65" w:rsidRPr="00E17E03">
        <w:rPr>
          <w:rFonts w:ascii="Arial" w:hAnsi="Arial" w:cs="Arial"/>
        </w:rPr>
        <w:t>– Cột bên trái (5)</w:t>
      </w:r>
      <w:r w:rsidRPr="00E17E03">
        <w:rPr>
          <w:rFonts w:ascii="Arial" w:hAnsi="Arial" w:cs="Arial"/>
        </w:rPr>
        <w:t xml:space="preserve"> chia theo 2 mục: Mới Nhất và Nổi Bật</w:t>
      </w:r>
      <w:r w:rsidR="00EA78C8" w:rsidRPr="00E17E03">
        <w:rPr>
          <w:rFonts w:ascii="Arial" w:hAnsi="Arial" w:cs="Arial"/>
        </w:rPr>
        <w:t xml:space="preserve">. </w:t>
      </w:r>
      <w:r w:rsidR="00F84C65" w:rsidRPr="00E17E03">
        <w:rPr>
          <w:rFonts w:ascii="Arial" w:hAnsi="Arial" w:cs="Arial"/>
        </w:rPr>
        <w:t>Các bài viết gồm ảnh thumbnail của bài viết và mô tả của bài viết.</w:t>
      </w:r>
      <w:r w:rsidR="00F84C65" w:rsidRPr="00E17E03">
        <w:rPr>
          <w:rFonts w:ascii="Arial" w:hAnsi="Arial" w:cs="Arial"/>
        </w:rPr>
        <w:t xml:space="preserve"> </w:t>
      </w:r>
      <w:r w:rsidR="00EA78C8" w:rsidRPr="00E17E03">
        <w:rPr>
          <w:rFonts w:ascii="Arial" w:hAnsi="Arial" w:cs="Arial"/>
        </w:rPr>
        <w:t>Cột bên phải</w:t>
      </w:r>
      <w:r w:rsidR="00F84C65" w:rsidRPr="00E17E03">
        <w:rPr>
          <w:rFonts w:ascii="Arial" w:hAnsi="Arial" w:cs="Arial"/>
        </w:rPr>
        <w:t xml:space="preserve"> (3)</w:t>
      </w:r>
      <w:r w:rsidR="00EA78C8" w:rsidRPr="00E17E03">
        <w:rPr>
          <w:rFonts w:ascii="Arial" w:hAnsi="Arial" w:cs="Arial"/>
        </w:rPr>
        <w:t xml:space="preserve"> là</w:t>
      </w:r>
      <w:r w:rsidR="00F84C65" w:rsidRPr="00E17E03">
        <w:rPr>
          <w:rFonts w:ascii="Arial" w:hAnsi="Arial" w:cs="Arial"/>
        </w:rPr>
        <w:t xml:space="preserve"> danh sách video/Quảng cáo.</w:t>
      </w:r>
    </w:p>
    <w:p w:rsidR="00571A1E" w:rsidRPr="00E17E03" w:rsidRDefault="00571A1E" w:rsidP="00E17E03">
      <w:pPr>
        <w:ind w:firstLine="576"/>
        <w:rPr>
          <w:rFonts w:ascii="Arial" w:hAnsi="Arial" w:cs="Arial"/>
        </w:rPr>
      </w:pPr>
      <w:r w:rsidRPr="00E17E03">
        <w:rPr>
          <w:rFonts w:ascii="Arial" w:hAnsi="Arial" w:cs="Arial"/>
        </w:rPr>
        <w:t>Bên dưới phần danh sách này là 1 thanh Nav</w:t>
      </w:r>
      <w:r w:rsidR="00F60A16" w:rsidRPr="00E17E03">
        <w:rPr>
          <w:rFonts w:ascii="Arial" w:hAnsi="Arial" w:cs="Arial"/>
        </w:rPr>
        <w:t xml:space="preserve"> </w:t>
      </w:r>
      <w:r w:rsidRPr="00E17E03">
        <w:rPr>
          <w:rFonts w:ascii="Arial" w:hAnsi="Arial" w:cs="Arial"/>
        </w:rPr>
        <w:t xml:space="preserve">có các tab có tác dụng phân loại </w:t>
      </w:r>
      <w:r w:rsidR="00F84C65" w:rsidRPr="00E17E03">
        <w:rPr>
          <w:rFonts w:ascii="Arial" w:hAnsi="Arial" w:cs="Arial"/>
        </w:rPr>
        <w:t>các món theo</w:t>
      </w:r>
      <w:r w:rsidRPr="00E17E03">
        <w:rPr>
          <w:rFonts w:ascii="Arial" w:hAnsi="Arial" w:cs="Arial"/>
        </w:rPr>
        <w:t>: Ăn sáng, Ăn trưa, Ăn tối, Ăn đêm, Đồ uống, Đồ Mang đi, Đồ giao tận nơi</w:t>
      </w:r>
      <w:r w:rsidR="00F84C65" w:rsidRPr="00E17E03">
        <w:rPr>
          <w:rFonts w:ascii="Arial" w:hAnsi="Arial" w:cs="Arial"/>
        </w:rPr>
        <w:t xml:space="preserve"> (kèm icon/symbol).</w:t>
      </w:r>
    </w:p>
    <w:p w:rsidR="00571A1E" w:rsidRPr="00E17E03" w:rsidRDefault="00571A1E" w:rsidP="00E17E03">
      <w:pPr>
        <w:pStyle w:val="Heading2"/>
        <w:rPr>
          <w:rFonts w:ascii="Arial" w:hAnsi="Arial" w:cs="Arial"/>
          <w:color w:val="auto"/>
        </w:rPr>
      </w:pPr>
      <w:r w:rsidRPr="00E17E03">
        <w:rPr>
          <w:rFonts w:ascii="Arial" w:hAnsi="Arial" w:cs="Arial"/>
          <w:color w:val="auto"/>
        </w:rPr>
        <w:t>Footer:</w:t>
      </w:r>
    </w:p>
    <w:p w:rsidR="00571A1E" w:rsidRPr="00E17E03" w:rsidRDefault="00571A1E" w:rsidP="00E17E03">
      <w:pPr>
        <w:ind w:firstLine="576"/>
        <w:rPr>
          <w:rFonts w:ascii="Arial" w:hAnsi="Arial" w:cs="Arial"/>
        </w:rPr>
      </w:pPr>
      <w:r w:rsidRPr="00E17E03">
        <w:rPr>
          <w:rFonts w:ascii="Arial" w:hAnsi="Arial" w:cs="Arial"/>
        </w:rPr>
        <w:t xml:space="preserve">Gồm: giới thiệu về HNTAG; Form đăng ký nhận </w:t>
      </w:r>
      <w:r w:rsidR="00CA7D35" w:rsidRPr="00E17E03">
        <w:rPr>
          <w:rFonts w:ascii="Arial" w:hAnsi="Arial" w:cs="Arial"/>
        </w:rPr>
        <w:t>giảm giá</w:t>
      </w:r>
      <w:r w:rsidRPr="00E17E03">
        <w:rPr>
          <w:rFonts w:ascii="Arial" w:hAnsi="Arial" w:cs="Arial"/>
        </w:rPr>
        <w:t xml:space="preserve"> (Popup), thông tin liên hệ đến HNTAG (địa chỉ văn phòng, sđt, email, social network, etc.)</w:t>
      </w:r>
    </w:p>
    <w:p w:rsidR="00F84C65" w:rsidRPr="00E17E03" w:rsidRDefault="00F84C65" w:rsidP="00E17E03">
      <w:pPr>
        <w:rPr>
          <w:rFonts w:ascii="Arial" w:hAnsi="Arial" w:cs="Arial"/>
        </w:rPr>
      </w:pPr>
    </w:p>
    <w:p w:rsidR="00EA78C8" w:rsidRPr="00E17E03" w:rsidRDefault="00E17E03" w:rsidP="00E17E03">
      <w:pPr>
        <w:ind w:firstLine="432"/>
        <w:rPr>
          <w:rFonts w:ascii="Arial" w:hAnsi="Arial" w:cs="Arial"/>
          <w:b/>
          <w:bCs/>
          <w:i/>
          <w:iCs/>
          <w:sz w:val="20"/>
          <w:szCs w:val="16"/>
        </w:rPr>
      </w:pPr>
      <w:r>
        <w:rPr>
          <w:rFonts w:ascii="Arial" w:hAnsi="Arial" w:cs="Arial"/>
          <w:b/>
          <w:bCs/>
          <w:i/>
          <w:iCs/>
          <w:sz w:val="20"/>
          <w:szCs w:val="16"/>
        </w:rPr>
        <w:t>(</w:t>
      </w:r>
      <w:r w:rsidR="00EA78C8" w:rsidRPr="00E17E03">
        <w:rPr>
          <w:rFonts w:ascii="Arial" w:hAnsi="Arial" w:cs="Arial"/>
          <w:b/>
          <w:bCs/>
          <w:i/>
          <w:iCs/>
          <w:sz w:val="20"/>
          <w:szCs w:val="16"/>
        </w:rPr>
        <w:t>Ở trên chỉ là mô tả qua hệ thống, chỉ tập trung vào giao diện: Danh sách món ăn, đặt hàng và thanh toán</w:t>
      </w:r>
      <w:r>
        <w:rPr>
          <w:rFonts w:ascii="Arial" w:hAnsi="Arial" w:cs="Arial"/>
          <w:b/>
          <w:bCs/>
          <w:i/>
          <w:iCs/>
          <w:sz w:val="20"/>
          <w:szCs w:val="16"/>
        </w:rPr>
        <w:t>)</w:t>
      </w:r>
    </w:p>
    <w:p w:rsidR="00571A1E" w:rsidRPr="00E17E03" w:rsidRDefault="00571A1E" w:rsidP="00E17E03">
      <w:pPr>
        <w:pStyle w:val="Heading1"/>
        <w:rPr>
          <w:rFonts w:ascii="Arial" w:hAnsi="Arial" w:cs="Arial"/>
          <w:color w:val="auto"/>
        </w:rPr>
      </w:pPr>
      <w:r w:rsidRPr="00E17E03">
        <w:rPr>
          <w:rFonts w:ascii="Arial" w:hAnsi="Arial" w:cs="Arial"/>
          <w:color w:val="auto"/>
        </w:rPr>
        <w:t xml:space="preserve">Phần 2: </w:t>
      </w:r>
      <w:r w:rsidR="00F60A16" w:rsidRPr="00E17E03">
        <w:rPr>
          <w:rFonts w:ascii="Arial" w:hAnsi="Arial" w:cs="Arial"/>
          <w:color w:val="auto"/>
        </w:rPr>
        <w:t>Giao diện Admin (chức năng Quản Lý Menu Đồ Giao Tận Nơi)</w:t>
      </w:r>
    </w:p>
    <w:p w:rsidR="00F60A16" w:rsidRPr="00E17E03" w:rsidRDefault="00F60A16" w:rsidP="00E17E03">
      <w:pPr>
        <w:rPr>
          <w:rFonts w:ascii="Arial" w:hAnsi="Arial" w:cs="Arial"/>
        </w:rPr>
      </w:pPr>
    </w:p>
    <w:p w:rsidR="00571A1E" w:rsidRPr="00E17E03" w:rsidRDefault="00F60A16" w:rsidP="00E17E03">
      <w:pPr>
        <w:pStyle w:val="Heading2"/>
        <w:rPr>
          <w:rFonts w:ascii="Arial" w:hAnsi="Arial" w:cs="Arial"/>
          <w:color w:val="auto"/>
        </w:rPr>
      </w:pPr>
      <w:r w:rsidRPr="00E17E03">
        <w:rPr>
          <w:rFonts w:ascii="Arial" w:hAnsi="Arial" w:cs="Arial"/>
          <w:color w:val="auto"/>
        </w:rPr>
        <w:lastRenderedPageBreak/>
        <w:t>Header:</w:t>
      </w:r>
    </w:p>
    <w:p w:rsidR="00F60A16" w:rsidRPr="00E17E03" w:rsidRDefault="00F60A16" w:rsidP="00E17E03">
      <w:pPr>
        <w:ind w:firstLine="576"/>
        <w:rPr>
          <w:rFonts w:ascii="Arial" w:hAnsi="Arial" w:cs="Arial"/>
        </w:rPr>
      </w:pPr>
      <w:r w:rsidRPr="00E17E03">
        <w:rPr>
          <w:rFonts w:ascii="Arial" w:hAnsi="Arial" w:cs="Arial"/>
        </w:rPr>
        <w:t>Thanh Navbar nằm bên trái gồm các tab như:</w:t>
      </w:r>
    </w:p>
    <w:p w:rsidR="00F60A16" w:rsidRPr="00E17E03" w:rsidRDefault="00F60A16" w:rsidP="00E17E03">
      <w:pPr>
        <w:pStyle w:val="ListParagraph"/>
        <w:numPr>
          <w:ilvl w:val="0"/>
          <w:numId w:val="3"/>
        </w:numPr>
        <w:rPr>
          <w:rFonts w:ascii="Arial" w:hAnsi="Arial" w:cs="Arial"/>
        </w:rPr>
      </w:pPr>
      <w:r w:rsidRPr="00E17E03">
        <w:rPr>
          <w:rFonts w:ascii="Arial" w:hAnsi="Arial" w:cs="Arial"/>
        </w:rPr>
        <w:t>TỔNG QUAN;</w:t>
      </w:r>
    </w:p>
    <w:p w:rsidR="00F60A16" w:rsidRPr="00E17E03" w:rsidRDefault="00F60A16" w:rsidP="00E17E03">
      <w:pPr>
        <w:pStyle w:val="ListParagraph"/>
        <w:numPr>
          <w:ilvl w:val="0"/>
          <w:numId w:val="3"/>
        </w:numPr>
        <w:rPr>
          <w:rFonts w:ascii="Arial" w:hAnsi="Arial" w:cs="Arial"/>
        </w:rPr>
      </w:pPr>
      <w:r w:rsidRPr="00E17E03">
        <w:rPr>
          <w:rFonts w:ascii="Arial" w:hAnsi="Arial" w:cs="Arial"/>
        </w:rPr>
        <w:t>ĐƠN HÀNG;</w:t>
      </w:r>
    </w:p>
    <w:p w:rsidR="00F60A16" w:rsidRPr="00E17E03" w:rsidRDefault="00F60A16" w:rsidP="00E17E03">
      <w:pPr>
        <w:pStyle w:val="ListParagraph"/>
        <w:numPr>
          <w:ilvl w:val="0"/>
          <w:numId w:val="3"/>
        </w:numPr>
        <w:rPr>
          <w:rFonts w:ascii="Arial" w:hAnsi="Arial" w:cs="Arial"/>
          <w:b/>
          <w:bCs/>
        </w:rPr>
      </w:pPr>
      <w:r w:rsidRPr="00E17E03">
        <w:rPr>
          <w:rFonts w:ascii="Arial" w:hAnsi="Arial" w:cs="Arial"/>
          <w:b/>
          <w:bCs/>
        </w:rPr>
        <w:t>THỰC ĐƠN:</w:t>
      </w:r>
    </w:p>
    <w:p w:rsidR="00F60A16" w:rsidRPr="00E17E03" w:rsidRDefault="00F60A16" w:rsidP="00E17E03">
      <w:pPr>
        <w:pStyle w:val="ListParagraph"/>
        <w:numPr>
          <w:ilvl w:val="1"/>
          <w:numId w:val="3"/>
        </w:numPr>
        <w:rPr>
          <w:rFonts w:ascii="Arial" w:hAnsi="Arial" w:cs="Arial"/>
          <w:b/>
          <w:bCs/>
        </w:rPr>
      </w:pPr>
      <w:r w:rsidRPr="00E17E03">
        <w:rPr>
          <w:rFonts w:ascii="Arial" w:hAnsi="Arial" w:cs="Arial"/>
          <w:b/>
          <w:bCs/>
        </w:rPr>
        <w:t>Thêm món mới;</w:t>
      </w:r>
      <w:bookmarkStart w:id="0" w:name="_GoBack"/>
      <w:bookmarkEnd w:id="0"/>
    </w:p>
    <w:p w:rsidR="00F60A16" w:rsidRPr="00E17E03" w:rsidRDefault="00F60A16" w:rsidP="00E17E03">
      <w:pPr>
        <w:pStyle w:val="ListParagraph"/>
        <w:numPr>
          <w:ilvl w:val="1"/>
          <w:numId w:val="3"/>
        </w:numPr>
        <w:rPr>
          <w:rFonts w:ascii="Arial" w:hAnsi="Arial" w:cs="Arial"/>
          <w:b/>
          <w:bCs/>
        </w:rPr>
      </w:pPr>
      <w:r w:rsidRPr="00E17E03">
        <w:rPr>
          <w:rFonts w:ascii="Arial" w:hAnsi="Arial" w:cs="Arial"/>
          <w:b/>
          <w:bCs/>
        </w:rPr>
        <w:t>Danh sách món;</w:t>
      </w:r>
    </w:p>
    <w:p w:rsidR="00F60A16" w:rsidRPr="00E17E03" w:rsidRDefault="00F60A16" w:rsidP="00E17E03">
      <w:pPr>
        <w:pStyle w:val="ListParagraph"/>
        <w:numPr>
          <w:ilvl w:val="0"/>
          <w:numId w:val="3"/>
        </w:numPr>
        <w:rPr>
          <w:rFonts w:ascii="Arial" w:hAnsi="Arial" w:cs="Arial"/>
        </w:rPr>
      </w:pPr>
      <w:r w:rsidRPr="00E17E03">
        <w:rPr>
          <w:rFonts w:ascii="Arial" w:hAnsi="Arial" w:cs="Arial"/>
        </w:rPr>
        <w:t>QUẢN LÝ GIAO HÀNG;</w:t>
      </w:r>
    </w:p>
    <w:p w:rsidR="00F60A16" w:rsidRPr="00E17E03" w:rsidRDefault="00F60A16" w:rsidP="00E17E03">
      <w:pPr>
        <w:pStyle w:val="ListParagraph"/>
        <w:numPr>
          <w:ilvl w:val="0"/>
          <w:numId w:val="3"/>
        </w:numPr>
        <w:rPr>
          <w:rFonts w:ascii="Arial" w:hAnsi="Arial" w:cs="Arial"/>
        </w:rPr>
      </w:pPr>
      <w:r w:rsidRPr="00E17E03">
        <w:rPr>
          <w:rFonts w:ascii="Arial" w:hAnsi="Arial" w:cs="Arial"/>
        </w:rPr>
        <w:t>etc.</w:t>
      </w:r>
    </w:p>
    <w:p w:rsidR="00F60A16" w:rsidRPr="00E17E03" w:rsidRDefault="007B17F8" w:rsidP="00E17E03">
      <w:pPr>
        <w:pStyle w:val="Heading2"/>
        <w:rPr>
          <w:rFonts w:ascii="Arial" w:hAnsi="Arial" w:cs="Arial"/>
          <w:color w:val="auto"/>
        </w:rPr>
      </w:pPr>
      <w:r w:rsidRPr="00E17E03">
        <w:rPr>
          <w:rFonts w:ascii="Arial" w:hAnsi="Arial" w:cs="Arial"/>
          <w:color w:val="auto"/>
        </w:rPr>
        <w:t>Body:</w:t>
      </w:r>
    </w:p>
    <w:p w:rsidR="007B17F8" w:rsidRPr="00E17E03" w:rsidRDefault="007B17F8" w:rsidP="00E17E03">
      <w:pPr>
        <w:ind w:firstLine="576"/>
        <w:rPr>
          <w:rFonts w:ascii="Arial" w:hAnsi="Arial" w:cs="Arial"/>
        </w:rPr>
      </w:pPr>
      <w:r w:rsidRPr="00E17E03">
        <w:rPr>
          <w:rFonts w:ascii="Arial" w:hAnsi="Arial" w:cs="Arial"/>
        </w:rPr>
        <w:t>Thanh trên cùng là thanh gồm: Thông tin Admin (họ tên, chức danh); etc.</w:t>
      </w:r>
    </w:p>
    <w:p w:rsidR="007B17F8" w:rsidRPr="00E17E03" w:rsidRDefault="007B17F8" w:rsidP="00E17E03">
      <w:pPr>
        <w:ind w:firstLine="576"/>
        <w:rPr>
          <w:rFonts w:ascii="Arial" w:hAnsi="Arial" w:cs="Arial"/>
        </w:rPr>
      </w:pPr>
      <w:r w:rsidRPr="00E17E03">
        <w:rPr>
          <w:rFonts w:ascii="Arial" w:hAnsi="Arial" w:cs="Arial"/>
        </w:rPr>
        <w:t>Nội dung chính của tab THỰC ĐƠN:</w:t>
      </w:r>
    </w:p>
    <w:p w:rsidR="007B17F8" w:rsidRPr="00E17E03" w:rsidRDefault="007B17F8" w:rsidP="00E17E03">
      <w:pPr>
        <w:pStyle w:val="ListParagraph"/>
        <w:numPr>
          <w:ilvl w:val="0"/>
          <w:numId w:val="4"/>
        </w:numPr>
        <w:rPr>
          <w:rFonts w:ascii="Arial" w:hAnsi="Arial" w:cs="Arial"/>
          <w:b/>
          <w:bCs/>
        </w:rPr>
      </w:pPr>
      <w:r w:rsidRPr="00E17E03">
        <w:rPr>
          <w:rFonts w:ascii="Arial" w:hAnsi="Arial" w:cs="Arial"/>
          <w:b/>
          <w:bCs/>
        </w:rPr>
        <w:t>Thêm món mới:</w:t>
      </w:r>
    </w:p>
    <w:p w:rsidR="007B17F8" w:rsidRPr="00E17E03" w:rsidRDefault="007B17F8" w:rsidP="00E17E03">
      <w:pPr>
        <w:ind w:left="1656" w:firstLine="504"/>
        <w:rPr>
          <w:rFonts w:ascii="Arial" w:hAnsi="Arial" w:cs="Arial"/>
          <w:b/>
          <w:bCs/>
        </w:rPr>
      </w:pPr>
      <w:r w:rsidRPr="00E17E03">
        <w:rPr>
          <w:rFonts w:ascii="Arial" w:hAnsi="Arial" w:cs="Arial"/>
          <w:b/>
          <w:bCs/>
        </w:rPr>
        <w:t xml:space="preserve">Giao diện là form cho phép Admin điền các thông tin như: Tên món mới bằng TV; Tên món mới bằng TA; Địa điểm </w:t>
      </w:r>
      <w:r w:rsidR="00EA78C8" w:rsidRPr="00E17E03">
        <w:rPr>
          <w:rFonts w:ascii="Arial" w:hAnsi="Arial" w:cs="Arial"/>
          <w:b/>
          <w:bCs/>
        </w:rPr>
        <w:t>cửa hàng/chi nhánh; SĐT cửa hàng/chi nhánh</w:t>
      </w:r>
      <w:r w:rsidRPr="00E17E03">
        <w:rPr>
          <w:rFonts w:ascii="Arial" w:hAnsi="Arial" w:cs="Arial"/>
          <w:b/>
          <w:bCs/>
        </w:rPr>
        <w:t xml:space="preserve">; Giá món; etc. 2 Nút gồm: </w:t>
      </w:r>
      <w:r w:rsidR="00CA7D35" w:rsidRPr="00E17E03">
        <w:rPr>
          <w:rFonts w:ascii="Arial" w:hAnsi="Arial" w:cs="Arial"/>
          <w:b/>
          <w:bCs/>
        </w:rPr>
        <w:t>Tạo món</w:t>
      </w:r>
      <w:r w:rsidRPr="00E17E03">
        <w:rPr>
          <w:rFonts w:ascii="Arial" w:hAnsi="Arial" w:cs="Arial"/>
          <w:b/>
          <w:bCs/>
        </w:rPr>
        <w:t xml:space="preserve"> và Đặt lại.</w:t>
      </w:r>
    </w:p>
    <w:p w:rsidR="007B17F8" w:rsidRPr="00E17E03" w:rsidRDefault="007B17F8" w:rsidP="00E17E03">
      <w:pPr>
        <w:ind w:left="1656" w:firstLine="504"/>
        <w:rPr>
          <w:rFonts w:ascii="Arial" w:hAnsi="Arial" w:cs="Arial"/>
        </w:rPr>
      </w:pPr>
      <w:r w:rsidRPr="00E17E03">
        <w:rPr>
          <w:rFonts w:ascii="Arial" w:hAnsi="Arial" w:cs="Arial"/>
        </w:rPr>
        <w:t>Sau khi tạo mới xong sẽ hiện popup thông báo về tình tr</w:t>
      </w:r>
      <w:r w:rsidR="00EA78C8" w:rsidRPr="00E17E03">
        <w:rPr>
          <w:rFonts w:ascii="Arial" w:hAnsi="Arial" w:cs="Arial"/>
        </w:rPr>
        <w:t>ạ</w:t>
      </w:r>
      <w:r w:rsidRPr="00E17E03">
        <w:rPr>
          <w:rFonts w:ascii="Arial" w:hAnsi="Arial" w:cs="Arial"/>
        </w:rPr>
        <w:t>ng tạo món (thành công – thất bại) và tự đông đặt lại (hoặc refresh lại trang Thêm món mới).</w:t>
      </w:r>
    </w:p>
    <w:p w:rsidR="007B17F8" w:rsidRPr="00E17E03" w:rsidRDefault="007B17F8" w:rsidP="00E17E03">
      <w:pPr>
        <w:pStyle w:val="ListParagraph"/>
        <w:numPr>
          <w:ilvl w:val="0"/>
          <w:numId w:val="4"/>
        </w:numPr>
        <w:rPr>
          <w:rFonts w:ascii="Arial" w:hAnsi="Arial" w:cs="Arial"/>
        </w:rPr>
      </w:pPr>
      <w:r w:rsidRPr="00E17E03">
        <w:rPr>
          <w:rFonts w:ascii="Arial" w:hAnsi="Arial" w:cs="Arial"/>
        </w:rPr>
        <w:t xml:space="preserve">Danh sách </w:t>
      </w:r>
      <w:r w:rsidR="00EA78C8" w:rsidRPr="00E17E03">
        <w:rPr>
          <w:rFonts w:ascii="Arial" w:hAnsi="Arial" w:cs="Arial"/>
        </w:rPr>
        <w:t>món</w:t>
      </w:r>
      <w:r w:rsidRPr="00E17E03">
        <w:rPr>
          <w:rFonts w:ascii="Arial" w:hAnsi="Arial" w:cs="Arial"/>
        </w:rPr>
        <w:t>:</w:t>
      </w:r>
    </w:p>
    <w:p w:rsidR="00EA78C8" w:rsidRPr="00E17E03" w:rsidRDefault="007B17F8" w:rsidP="00E17E03">
      <w:pPr>
        <w:ind w:left="1656" w:firstLine="504"/>
        <w:rPr>
          <w:rFonts w:ascii="Arial" w:hAnsi="Arial" w:cs="Arial"/>
        </w:rPr>
      </w:pPr>
      <w:r w:rsidRPr="00E17E03">
        <w:rPr>
          <w:rFonts w:ascii="Arial" w:hAnsi="Arial" w:cs="Arial"/>
        </w:rPr>
        <w:t>Gồm</w:t>
      </w:r>
      <w:r w:rsidR="00EA78C8" w:rsidRPr="00E17E03">
        <w:rPr>
          <w:rFonts w:ascii="Arial" w:hAnsi="Arial" w:cs="Arial"/>
        </w:rPr>
        <w:t xml:space="preserve"> danh sách các món chia theo mỗi dòng gồm các thông tin cơ bản như: Tên món; Giá món; Tên cửa hàng/chi nhánh. Bên phải của từng dòng là </w:t>
      </w:r>
      <w:r w:rsidR="00F84C65" w:rsidRPr="00E17E03">
        <w:rPr>
          <w:rFonts w:ascii="Arial" w:hAnsi="Arial" w:cs="Arial"/>
        </w:rPr>
        <w:t>3</w:t>
      </w:r>
      <w:r w:rsidR="00EA78C8" w:rsidRPr="00E17E03">
        <w:rPr>
          <w:rFonts w:ascii="Arial" w:hAnsi="Arial" w:cs="Arial"/>
        </w:rPr>
        <w:t xml:space="preserve"> nút: Sửa</w:t>
      </w:r>
      <w:r w:rsidR="00F84C65" w:rsidRPr="00E17E03">
        <w:rPr>
          <w:rFonts w:ascii="Arial" w:hAnsi="Arial" w:cs="Arial"/>
        </w:rPr>
        <w:t>;</w:t>
      </w:r>
      <w:r w:rsidR="00EA78C8" w:rsidRPr="00E17E03">
        <w:rPr>
          <w:rFonts w:ascii="Arial" w:hAnsi="Arial" w:cs="Arial"/>
        </w:rPr>
        <w:t xml:space="preserve"> Xóa</w:t>
      </w:r>
      <w:r w:rsidR="00F84C65" w:rsidRPr="00E17E03">
        <w:rPr>
          <w:rFonts w:ascii="Arial" w:hAnsi="Arial" w:cs="Arial"/>
        </w:rPr>
        <w:t xml:space="preserve"> và Gắn </w:t>
      </w:r>
      <w:r w:rsidR="00CA7D35" w:rsidRPr="00E17E03">
        <w:rPr>
          <w:rFonts w:ascii="Arial" w:hAnsi="Arial" w:cs="Arial"/>
        </w:rPr>
        <w:t>Giảm giá</w:t>
      </w:r>
      <w:r w:rsidR="00F84C65" w:rsidRPr="00E17E03">
        <w:rPr>
          <w:rFonts w:ascii="Arial" w:hAnsi="Arial" w:cs="Arial"/>
        </w:rPr>
        <w:t xml:space="preserve"> (kèm icon/symbol).</w:t>
      </w:r>
    </w:p>
    <w:p w:rsidR="00F84C65" w:rsidRPr="00E17E03" w:rsidRDefault="00F84C65" w:rsidP="00E17E03">
      <w:pPr>
        <w:pStyle w:val="ListParagraph"/>
        <w:numPr>
          <w:ilvl w:val="0"/>
          <w:numId w:val="4"/>
        </w:numPr>
        <w:rPr>
          <w:rFonts w:ascii="Arial" w:hAnsi="Arial" w:cs="Arial"/>
        </w:rPr>
      </w:pPr>
      <w:r w:rsidRPr="00E17E03">
        <w:rPr>
          <w:rFonts w:ascii="Arial" w:hAnsi="Arial" w:cs="Arial"/>
        </w:rPr>
        <w:t>Sửa thông tin món:</w:t>
      </w:r>
      <w:r w:rsidR="00CA7D35" w:rsidRPr="00E17E03">
        <w:rPr>
          <w:rFonts w:ascii="Arial" w:hAnsi="Arial" w:cs="Arial"/>
        </w:rPr>
        <w:t xml:space="preserve"> (optional – làm nếu còn thời gian)</w:t>
      </w:r>
    </w:p>
    <w:p w:rsidR="00F84C65" w:rsidRPr="00E17E03" w:rsidRDefault="00F84C65" w:rsidP="00E17E03">
      <w:pPr>
        <w:ind w:left="1656" w:firstLine="360"/>
        <w:rPr>
          <w:rFonts w:ascii="Arial" w:hAnsi="Arial" w:cs="Arial"/>
        </w:rPr>
      </w:pPr>
      <w:r w:rsidRPr="00E17E03">
        <w:rPr>
          <w:rFonts w:ascii="Arial" w:hAnsi="Arial" w:cs="Arial"/>
        </w:rPr>
        <w:t>Gồm 1 form cho phép Admin sửa lại thông tin đã có. Sau khi sửa xong, Admin ấn nút Lưu hoặc Hủy. Thông báo tình trạng Sửa món hiện lên và</w:t>
      </w:r>
      <w:r w:rsidR="00CA7D35" w:rsidRPr="00E17E03">
        <w:rPr>
          <w:rFonts w:ascii="Arial" w:hAnsi="Arial" w:cs="Arial"/>
        </w:rPr>
        <w:t xml:space="preserve"> trở về giao diện Danh sách món.</w:t>
      </w:r>
    </w:p>
    <w:p w:rsidR="00CA7D35" w:rsidRPr="00E17E03" w:rsidRDefault="00CA7D35" w:rsidP="00E17E03">
      <w:pPr>
        <w:pStyle w:val="ListParagraph"/>
        <w:numPr>
          <w:ilvl w:val="1"/>
          <w:numId w:val="4"/>
        </w:numPr>
        <w:rPr>
          <w:rFonts w:ascii="Arial" w:hAnsi="Arial" w:cs="Arial"/>
          <w:b/>
          <w:bCs/>
        </w:rPr>
      </w:pPr>
      <w:r w:rsidRPr="00E17E03">
        <w:rPr>
          <w:rFonts w:ascii="Arial" w:hAnsi="Arial" w:cs="Arial"/>
          <w:b/>
          <w:bCs/>
        </w:rPr>
        <w:t>Gắn giảm giá:</w:t>
      </w:r>
    </w:p>
    <w:p w:rsidR="00CA7D35" w:rsidRPr="00E17E03" w:rsidRDefault="00CA7D35" w:rsidP="00E17E03">
      <w:pPr>
        <w:ind w:left="2376" w:firstLine="504"/>
        <w:rPr>
          <w:rFonts w:ascii="Arial" w:hAnsi="Arial" w:cs="Arial"/>
        </w:rPr>
      </w:pPr>
      <w:r w:rsidRPr="00E17E03">
        <w:rPr>
          <w:rFonts w:ascii="Arial" w:hAnsi="Arial" w:cs="Arial"/>
          <w:b/>
          <w:bCs/>
        </w:rPr>
        <w:t>Khi ấn nút này, hiện ra dropbox chọn mức giảm giá (fixed): 10%; 20%; 30%; etc. Sau khi ấn vào 1 trong 3 lựa chọn, popup xác nhận hiện lên gồm 2 lựa chọn: Xác nhận và Hủy bỏ. Chọn Xác nhận, thông báo tình trạng xác nhận hiện lên (thành công – thất bại) sau đó trở về giao diện Danh sách món ăn với giá của món vừa chọn giảm giá được cập nhật. Chọn Hủy bỏ, giao diện giữ nguyên và cho phép Admin chọn lại.</w:t>
      </w:r>
    </w:p>
    <w:sectPr w:rsidR="00CA7D35" w:rsidRPr="00E17E03" w:rsidSect="00CA7D3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4243D"/>
    <w:multiLevelType w:val="hybridMultilevel"/>
    <w:tmpl w:val="DDEE83B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1A0144B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E607E79"/>
    <w:multiLevelType w:val="multilevel"/>
    <w:tmpl w:val="CD223CA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CB7F63"/>
    <w:multiLevelType w:val="hybridMultilevel"/>
    <w:tmpl w:val="8B942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IyNDGxNDcxMTdS0lEKTi0uzszPAykwrAUAvD/KsSwAAAA="/>
  </w:docVars>
  <w:rsids>
    <w:rsidRoot w:val="00571A1E"/>
    <w:rsid w:val="00571A1E"/>
    <w:rsid w:val="007B17F8"/>
    <w:rsid w:val="007B5D83"/>
    <w:rsid w:val="00CA7D35"/>
    <w:rsid w:val="00E17E03"/>
    <w:rsid w:val="00EA78C8"/>
    <w:rsid w:val="00F60A16"/>
    <w:rsid w:val="00F84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CBE3B"/>
  <w15:chartTrackingRefBased/>
  <w15:docId w15:val="{E97CC497-99B0-43A0-BED6-21B6864F2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6"/>
        <w:szCs w:val="22"/>
        <w:lang w:val="en-US" w:eastAsia="en-US" w:bidi="ar-SA"/>
      </w:rPr>
    </w:rPrDefault>
    <w:pPrDefault>
      <w:pPr>
        <w:spacing w:before="60" w:after="6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7E03"/>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7E03"/>
    <w:pPr>
      <w:keepNext/>
      <w:keepLines/>
      <w:numPr>
        <w:ilvl w:val="1"/>
        <w:numId w:val="2"/>
      </w:numPr>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unhideWhenUsed/>
    <w:qFormat/>
    <w:rsid w:val="00E17E03"/>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7E03"/>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17E03"/>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17E03"/>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17E03"/>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17E03"/>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7E03"/>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84C65"/>
    <w:pPr>
      <w:spacing w:before="0" w:after="0" w:line="240" w:lineRule="auto"/>
    </w:pPr>
  </w:style>
  <w:style w:type="paragraph" w:styleId="ListParagraph">
    <w:name w:val="List Paragraph"/>
    <w:basedOn w:val="Normal"/>
    <w:uiPriority w:val="34"/>
    <w:qFormat/>
    <w:rsid w:val="00CA7D35"/>
    <w:pPr>
      <w:ind w:left="720"/>
      <w:contextualSpacing/>
    </w:pPr>
  </w:style>
  <w:style w:type="character" w:customStyle="1" w:styleId="Heading1Char">
    <w:name w:val="Heading 1 Char"/>
    <w:basedOn w:val="DefaultParagraphFont"/>
    <w:link w:val="Heading1"/>
    <w:uiPriority w:val="9"/>
    <w:rsid w:val="00E17E0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17E03"/>
    <w:rPr>
      <w:rFonts w:asciiTheme="majorHAnsi" w:eastAsiaTheme="majorEastAsia" w:hAnsiTheme="majorHAnsi" w:cstheme="majorBidi"/>
      <w:color w:val="2F5496" w:themeColor="accent1" w:themeShade="BF"/>
      <w:szCs w:val="26"/>
    </w:rPr>
  </w:style>
  <w:style w:type="character" w:customStyle="1" w:styleId="Heading3Char">
    <w:name w:val="Heading 3 Char"/>
    <w:basedOn w:val="DefaultParagraphFont"/>
    <w:link w:val="Heading3"/>
    <w:uiPriority w:val="9"/>
    <w:rsid w:val="00E17E0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7E0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E17E0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E17E0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E17E0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17E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17E03"/>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768BA-3A99-4118-B2B7-310B84D69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2</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oàn Vũ Linh</dc:creator>
  <cp:keywords/>
  <dc:description/>
  <cp:lastModifiedBy>Đoàn Vũ Linh</cp:lastModifiedBy>
  <cp:revision>1</cp:revision>
  <dcterms:created xsi:type="dcterms:W3CDTF">2019-11-07T14:56:00Z</dcterms:created>
  <dcterms:modified xsi:type="dcterms:W3CDTF">2019-11-07T16:36:00Z</dcterms:modified>
</cp:coreProperties>
</file>